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74.png" ContentType="image/png"/>
  <Override PartName="/word/media/rId92.png" ContentType="image/png"/>
  <Override PartName="/word/media/rId9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999, Number Passed Filter: 11541</w:t>
      </w:r>
      <w:r>
        <w:br/>
      </w:r>
      <w:r>
        <w:rPr>
          <w:rStyle w:val="VerbatimChar"/>
        </w:rPr>
        <w:t xml:space="preserve">## I Codes: 1995 (16.626386%)</w:t>
      </w:r>
      <w:r>
        <w:br/>
      </w:r>
      <w:r>
        <w:rPr>
          <w:rStyle w:val="VerbatimChar"/>
        </w:rPr>
        <w:t xml:space="preserve">## Q Codes: 107 (0.891741%)</w:t>
      </w:r>
      <w:r>
        <w:br/>
      </w:r>
      <w:r>
        <w:rPr>
          <w:rStyle w:val="VerbatimChar"/>
        </w:rPr>
        <w:t xml:space="preserve">## U Codes: 245 (2.041837%)</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5.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Scatter_Excluded-26.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7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1.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2.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3.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4.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5.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6.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Trendlines_ManagedArea-7.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bookmarkEnd w:id="72"/>
    <w:bookmarkStart w:id="9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4.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5.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6.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7.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8.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19.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20.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otal_Suspended_Solids_TSS_Lab_Bottom_files/figure-html/BoxPlots_ManagedArea-21.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2-10-18T22:37:06Z</dcterms:created>
  <dcterms:modified xsi:type="dcterms:W3CDTF">2022-10-18T22: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